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36F21" w14:textId="355FFEF9" w:rsidR="255543F2" w:rsidRPr="002553D9" w:rsidRDefault="255543F2" w:rsidP="255543F2">
      <w:pPr>
        <w:pStyle w:val="Title"/>
        <w:jc w:val="center"/>
        <w:rPr>
          <w:lang w:val="es-419"/>
        </w:rPr>
      </w:pPr>
      <w:r w:rsidRPr="255543F2">
        <w:rPr>
          <w:sz w:val="72"/>
          <w:szCs w:val="72"/>
          <w:lang w:val="es-419"/>
        </w:rPr>
        <w:t xml:space="preserve">Sistema de registro de asistencia </w:t>
      </w:r>
    </w:p>
    <w:p w14:paraId="3A665BF1" w14:textId="3CEC5FD5" w:rsidR="00E623D1" w:rsidRDefault="00B81345" w:rsidP="00B81345">
      <w:pPr>
        <w:pStyle w:val="Title"/>
        <w:jc w:val="center"/>
        <w:rPr>
          <w:rStyle w:val="SubtleEmphasis"/>
          <w:lang w:val="es-419"/>
        </w:rPr>
      </w:pPr>
      <w:r w:rsidRPr="00467597">
        <w:rPr>
          <w:rStyle w:val="SubtleEmphasis"/>
          <w:lang w:val="es-419"/>
        </w:rPr>
        <w:t>Propuesta de Proyecto</w:t>
      </w:r>
    </w:p>
    <w:p w14:paraId="532539E8" w14:textId="636F7D3C" w:rsidR="002553D9" w:rsidRPr="00B81062" w:rsidRDefault="002553D9" w:rsidP="002553D9">
      <w:pPr>
        <w:pStyle w:val="Title"/>
        <w:jc w:val="center"/>
        <w:rPr>
          <w:rStyle w:val="SubtleEmphasis"/>
          <w:lang w:val="es-419"/>
        </w:rPr>
      </w:pPr>
      <w:r w:rsidRPr="00B81062">
        <w:rPr>
          <w:rStyle w:val="SubtleEmphasis"/>
          <w:lang w:val="es-419"/>
        </w:rPr>
        <w:t xml:space="preserve">Grupo </w:t>
      </w:r>
      <w:r w:rsidR="00B81062" w:rsidRPr="00B81062">
        <w:rPr>
          <w:rStyle w:val="SubtleEmphasis"/>
          <w:lang w:val="es-419"/>
        </w:rPr>
        <w:t>U</w:t>
      </w:r>
      <w:r w:rsidR="00B81062">
        <w:rPr>
          <w:rStyle w:val="SubtleEmphasis"/>
          <w:lang w:val="es-419"/>
        </w:rPr>
        <w:t>no</w:t>
      </w:r>
    </w:p>
    <w:p w14:paraId="12CB289B" w14:textId="27F66067" w:rsidR="00E623D1" w:rsidRPr="00467597" w:rsidRDefault="00E623D1">
      <w:pPr>
        <w:rPr>
          <w:lang w:val="es-419"/>
        </w:rPr>
      </w:pPr>
    </w:p>
    <w:p w14:paraId="31DD0B36" w14:textId="77777777" w:rsidR="00FB61F9" w:rsidRPr="00467597" w:rsidRDefault="00FB61F9">
      <w:pPr>
        <w:rPr>
          <w:lang w:val="es-419"/>
        </w:rPr>
      </w:pPr>
    </w:p>
    <w:p w14:paraId="424CB2CA" w14:textId="03E211A2" w:rsidR="0089478B" w:rsidRPr="00467597" w:rsidRDefault="00BB71C2" w:rsidP="00E623D1">
      <w:pPr>
        <w:pStyle w:val="Heading1"/>
        <w:rPr>
          <w:lang w:val="es-419"/>
        </w:rPr>
      </w:pPr>
      <w:r w:rsidRPr="00467597">
        <w:rPr>
          <w:lang w:val="es-419"/>
        </w:rPr>
        <w:t>Problema Por Resolver:</w:t>
      </w:r>
    </w:p>
    <w:p w14:paraId="1D9F2B5B" w14:textId="169EAC69" w:rsidR="00BB71C2" w:rsidRPr="00467597" w:rsidRDefault="255543F2" w:rsidP="255543F2">
      <w:pPr>
        <w:pStyle w:val="ListParagraph"/>
        <w:numPr>
          <w:ilvl w:val="0"/>
          <w:numId w:val="1"/>
        </w:numPr>
        <w:rPr>
          <w:sz w:val="24"/>
          <w:szCs w:val="24"/>
          <w:lang w:val="es-419"/>
        </w:rPr>
      </w:pPr>
      <w:r w:rsidRPr="255543F2">
        <w:rPr>
          <w:sz w:val="24"/>
          <w:szCs w:val="24"/>
          <w:lang w:val="es-419"/>
        </w:rPr>
        <w:t>Los profesores pierden de 5 a 10 min por clases tomando lista.</w:t>
      </w:r>
    </w:p>
    <w:p w14:paraId="5E6DD33E" w14:textId="6ED26C10" w:rsidR="00BB71C2" w:rsidRPr="00467597" w:rsidRDefault="255543F2" w:rsidP="255543F2">
      <w:pPr>
        <w:pStyle w:val="ListParagraph"/>
        <w:numPr>
          <w:ilvl w:val="0"/>
          <w:numId w:val="1"/>
        </w:numPr>
        <w:rPr>
          <w:sz w:val="24"/>
          <w:szCs w:val="24"/>
          <w:lang w:val="es-419"/>
        </w:rPr>
      </w:pPr>
      <w:r w:rsidRPr="255543F2">
        <w:rPr>
          <w:sz w:val="24"/>
          <w:szCs w:val="24"/>
          <w:lang w:val="es-419"/>
        </w:rPr>
        <w:t>El estudiante frecuentemente no tiene claro el tiempo para volver del receso.</w:t>
      </w:r>
    </w:p>
    <w:p w14:paraId="7A67E103" w14:textId="77777777" w:rsidR="00BB71C2" w:rsidRPr="00467597" w:rsidRDefault="00BB71C2" w:rsidP="00BB71C2">
      <w:pPr>
        <w:rPr>
          <w:lang w:val="es-419"/>
        </w:rPr>
      </w:pPr>
    </w:p>
    <w:p w14:paraId="3599EE99" w14:textId="5445055B" w:rsidR="00BB71C2" w:rsidRPr="00467597" w:rsidRDefault="00BB71C2" w:rsidP="00E623D1">
      <w:pPr>
        <w:pStyle w:val="Heading1"/>
        <w:rPr>
          <w:lang w:val="es-419"/>
        </w:rPr>
      </w:pPr>
      <w:r w:rsidRPr="00467597">
        <w:rPr>
          <w:lang w:val="es-419"/>
        </w:rPr>
        <w:t>Propuesta</w:t>
      </w:r>
      <w:r w:rsidR="00E623D1" w:rsidRPr="00467597">
        <w:rPr>
          <w:lang w:val="es-419"/>
        </w:rPr>
        <w:t xml:space="preserve"> de sistema</w:t>
      </w:r>
      <w:r w:rsidRPr="00467597">
        <w:rPr>
          <w:lang w:val="es-419"/>
        </w:rPr>
        <w:t>:</w:t>
      </w:r>
    </w:p>
    <w:p w14:paraId="39A321F9" w14:textId="60F8C3A2" w:rsidR="00BB71C2" w:rsidRPr="00467597" w:rsidRDefault="255543F2" w:rsidP="00BB71C2">
      <w:pPr>
        <w:rPr>
          <w:sz w:val="24"/>
          <w:szCs w:val="24"/>
          <w:lang w:val="es-419"/>
        </w:rPr>
      </w:pPr>
      <w:r w:rsidRPr="255543F2">
        <w:rPr>
          <w:sz w:val="24"/>
          <w:szCs w:val="24"/>
          <w:lang w:val="es-419"/>
        </w:rPr>
        <w:t>Una aplicación que automatiza la toma de asistencia tanto al iniciar las clases como al regreso del receso. El mismo servirá para notificar al estudiante y/o padre que la clase inicio y no está presente.</w:t>
      </w:r>
    </w:p>
    <w:p w14:paraId="712813A9" w14:textId="298732A8" w:rsidR="00E623D1" w:rsidRPr="00467597" w:rsidRDefault="00E623D1" w:rsidP="00BB71C2">
      <w:pPr>
        <w:rPr>
          <w:lang w:val="es-419"/>
        </w:rPr>
      </w:pPr>
    </w:p>
    <w:p w14:paraId="42AF1F0A" w14:textId="3A4DA688" w:rsidR="00E623D1" w:rsidRPr="00467597" w:rsidRDefault="00E623D1" w:rsidP="00E623D1">
      <w:pPr>
        <w:pStyle w:val="Heading1"/>
        <w:rPr>
          <w:lang w:val="es-419"/>
        </w:rPr>
      </w:pPr>
      <w:r w:rsidRPr="00467597">
        <w:rPr>
          <w:lang w:val="es-419"/>
        </w:rPr>
        <w:t>Flujo de operación:</w:t>
      </w:r>
    </w:p>
    <w:p w14:paraId="069ADB84" w14:textId="77777777" w:rsidR="00A323B1" w:rsidRDefault="00A323B1" w:rsidP="00E623D1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>
        <w:rPr>
          <w:sz w:val="24"/>
          <w:szCs w:val="24"/>
          <w:lang w:val="es-419"/>
        </w:rPr>
        <w:t>El profesor crea una clase</w:t>
      </w:r>
    </w:p>
    <w:p w14:paraId="130FA52A" w14:textId="320DC3C2" w:rsidR="00E623D1" w:rsidRPr="00467597" w:rsidRDefault="00BB71C2" w:rsidP="00E623D1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El profesor p</w:t>
      </w:r>
      <w:r w:rsidR="00E623D1" w:rsidRPr="00467597">
        <w:rPr>
          <w:sz w:val="24"/>
          <w:szCs w:val="24"/>
          <w:lang w:val="es-419"/>
        </w:rPr>
        <w:t xml:space="preserve">royecta </w:t>
      </w:r>
      <w:r w:rsidR="002F49E6" w:rsidRPr="00467597">
        <w:rPr>
          <w:sz w:val="24"/>
          <w:szCs w:val="24"/>
          <w:lang w:val="es-419"/>
        </w:rPr>
        <w:t>una página</w:t>
      </w:r>
      <w:r w:rsidR="00E623D1" w:rsidRPr="00467597">
        <w:rPr>
          <w:sz w:val="24"/>
          <w:szCs w:val="24"/>
          <w:lang w:val="es-419"/>
        </w:rPr>
        <w:t xml:space="preserve"> con:</w:t>
      </w:r>
    </w:p>
    <w:p w14:paraId="6B28D84E" w14:textId="77777777" w:rsidR="00E623D1" w:rsidRPr="00467597" w:rsidRDefault="00E623D1" w:rsidP="00E623D1">
      <w:pPr>
        <w:pStyle w:val="ListParagraph"/>
        <w:numPr>
          <w:ilvl w:val="1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U</w:t>
      </w:r>
      <w:r w:rsidR="00BB71C2" w:rsidRPr="00467597">
        <w:rPr>
          <w:sz w:val="24"/>
          <w:szCs w:val="24"/>
          <w:lang w:val="es-419"/>
        </w:rPr>
        <w:t>n código QR</w:t>
      </w:r>
    </w:p>
    <w:p w14:paraId="425B30D0" w14:textId="5C6466D9" w:rsidR="00BB71C2" w:rsidRPr="00467597" w:rsidRDefault="255543F2" w:rsidP="00E623D1">
      <w:pPr>
        <w:pStyle w:val="ListParagraph"/>
        <w:numPr>
          <w:ilvl w:val="1"/>
          <w:numId w:val="2"/>
        </w:numPr>
        <w:rPr>
          <w:sz w:val="24"/>
          <w:szCs w:val="24"/>
          <w:lang w:val="es-419"/>
        </w:rPr>
      </w:pPr>
      <w:r w:rsidRPr="255543F2">
        <w:rPr>
          <w:sz w:val="24"/>
          <w:szCs w:val="24"/>
          <w:lang w:val="es-419"/>
        </w:rPr>
        <w:t>Una cuenta regresiva para el inicio de clases y poder hacer el escaneo</w:t>
      </w:r>
    </w:p>
    <w:p w14:paraId="3F6C6FDB" w14:textId="53457DC1" w:rsidR="00BB71C2" w:rsidRPr="00467597" w:rsidRDefault="00BB71C2" w:rsidP="00E623D1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E</w:t>
      </w:r>
      <w:r w:rsidR="00E623D1" w:rsidRPr="00467597">
        <w:rPr>
          <w:sz w:val="24"/>
          <w:szCs w:val="24"/>
          <w:lang w:val="es-419"/>
        </w:rPr>
        <w:t>l</w:t>
      </w:r>
      <w:r w:rsidRPr="00467597">
        <w:rPr>
          <w:sz w:val="24"/>
          <w:szCs w:val="24"/>
          <w:lang w:val="es-419"/>
        </w:rPr>
        <w:t xml:space="preserve"> sistema automáticamente habilita la toma de asistencia</w:t>
      </w:r>
    </w:p>
    <w:p w14:paraId="3E0C0BA9" w14:textId="62B50CEA" w:rsidR="00BB71C2" w:rsidRPr="00467597" w:rsidRDefault="00BB71C2" w:rsidP="00E623D1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El estudiante escanea un código QR e ingresa su código identificador</w:t>
      </w:r>
    </w:p>
    <w:p w14:paraId="37259B10" w14:textId="23BF3C02" w:rsidR="001364D4" w:rsidRPr="00467597" w:rsidRDefault="001364D4" w:rsidP="001364D4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Pasado la lista se notifica a los que fueron ma</w:t>
      </w:r>
      <w:r w:rsidR="001E5412">
        <w:rPr>
          <w:sz w:val="24"/>
          <w:szCs w:val="24"/>
          <w:lang w:val="es-419"/>
        </w:rPr>
        <w:t>r</w:t>
      </w:r>
      <w:r w:rsidRPr="00467597">
        <w:rPr>
          <w:sz w:val="24"/>
          <w:szCs w:val="24"/>
          <w:lang w:val="es-419"/>
        </w:rPr>
        <w:t xml:space="preserve">cados como ausentes </w:t>
      </w:r>
      <w:r w:rsidR="002F49E6" w:rsidRPr="00467597">
        <w:rPr>
          <w:sz w:val="24"/>
          <w:szCs w:val="24"/>
          <w:lang w:val="es-419"/>
        </w:rPr>
        <w:t>vía</w:t>
      </w:r>
      <w:r w:rsidRPr="00467597">
        <w:rPr>
          <w:sz w:val="24"/>
          <w:szCs w:val="24"/>
          <w:lang w:val="es-419"/>
        </w:rPr>
        <w:t>:</w:t>
      </w:r>
    </w:p>
    <w:p w14:paraId="38BA9446" w14:textId="77777777" w:rsidR="001364D4" w:rsidRPr="00467597" w:rsidRDefault="001364D4" w:rsidP="001364D4">
      <w:pPr>
        <w:pStyle w:val="ListParagraph"/>
        <w:numPr>
          <w:ilvl w:val="1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WhatsApp</w:t>
      </w:r>
    </w:p>
    <w:p w14:paraId="68D704A3" w14:textId="77777777" w:rsidR="001364D4" w:rsidRPr="00467597" w:rsidRDefault="001364D4" w:rsidP="001364D4">
      <w:pPr>
        <w:pStyle w:val="ListParagraph"/>
        <w:numPr>
          <w:ilvl w:val="1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Correo electrónico</w:t>
      </w:r>
    </w:p>
    <w:p w14:paraId="1BD9DECC" w14:textId="77777777" w:rsidR="001364D4" w:rsidRPr="00467597" w:rsidRDefault="001364D4" w:rsidP="001364D4">
      <w:pPr>
        <w:pStyle w:val="ListParagraph"/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Esto por aquello de que el estudiante:</w:t>
      </w:r>
    </w:p>
    <w:p w14:paraId="1044FC13" w14:textId="77777777" w:rsidR="001364D4" w:rsidRPr="00467597" w:rsidRDefault="001364D4" w:rsidP="001364D4">
      <w:pPr>
        <w:pStyle w:val="ListParagraph"/>
        <w:numPr>
          <w:ilvl w:val="0"/>
          <w:numId w:val="4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Fue marcado ausente por error</w:t>
      </w:r>
    </w:p>
    <w:p w14:paraId="41870EB6" w14:textId="43C8AD61" w:rsidR="001364D4" w:rsidRPr="00467597" w:rsidRDefault="001364D4" w:rsidP="001364D4">
      <w:pPr>
        <w:pStyle w:val="ListParagraph"/>
        <w:numPr>
          <w:ilvl w:val="0"/>
          <w:numId w:val="4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 xml:space="preserve">Se confundió </w:t>
      </w:r>
      <w:r w:rsidR="00066380">
        <w:rPr>
          <w:sz w:val="24"/>
          <w:szCs w:val="24"/>
          <w:lang w:val="es-419"/>
        </w:rPr>
        <w:t>con el</w:t>
      </w:r>
      <w:r w:rsidRPr="00467597">
        <w:rPr>
          <w:sz w:val="24"/>
          <w:szCs w:val="24"/>
          <w:lang w:val="es-419"/>
        </w:rPr>
        <w:t xml:space="preserve"> horario</w:t>
      </w:r>
      <w:r w:rsidR="00066380">
        <w:rPr>
          <w:sz w:val="24"/>
          <w:szCs w:val="24"/>
          <w:lang w:val="es-419"/>
        </w:rPr>
        <w:t>/tiempos</w:t>
      </w:r>
    </w:p>
    <w:p w14:paraId="7CD31997" w14:textId="18B06851" w:rsidR="00B81345" w:rsidRPr="00467597" w:rsidRDefault="00B81345" w:rsidP="00E623D1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[Opcional] El profesor manualmente ajust</w:t>
      </w:r>
      <w:r w:rsidR="007F3D1D">
        <w:rPr>
          <w:sz w:val="24"/>
          <w:szCs w:val="24"/>
          <w:lang w:val="es-419"/>
        </w:rPr>
        <w:t>a la asistencia</w:t>
      </w:r>
    </w:p>
    <w:p w14:paraId="7DCC5246" w14:textId="029E38B4" w:rsidR="00B81345" w:rsidRPr="00467597" w:rsidRDefault="00B81345" w:rsidP="00E623D1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[Opcional] El estudiante verifica el estatus de su asistencia</w:t>
      </w:r>
    </w:p>
    <w:p w14:paraId="0AF1F549" w14:textId="75999360" w:rsidR="00B81345" w:rsidRDefault="00B81345" w:rsidP="00E623D1">
      <w:pPr>
        <w:pStyle w:val="ListParagraph"/>
        <w:numPr>
          <w:ilvl w:val="0"/>
          <w:numId w:val="2"/>
        </w:numPr>
        <w:rPr>
          <w:sz w:val="24"/>
          <w:szCs w:val="24"/>
          <w:lang w:val="es-419"/>
        </w:rPr>
      </w:pPr>
      <w:r w:rsidRPr="00467597">
        <w:rPr>
          <w:sz w:val="24"/>
          <w:szCs w:val="24"/>
          <w:lang w:val="es-419"/>
        </w:rPr>
        <w:t>El profesor genera un reporte</w:t>
      </w:r>
    </w:p>
    <w:p w14:paraId="1FB7B15A" w14:textId="1346FE07" w:rsidR="002A19EE" w:rsidRDefault="002A19EE" w:rsidP="002A19EE">
      <w:pPr>
        <w:rPr>
          <w:sz w:val="24"/>
          <w:szCs w:val="24"/>
          <w:lang w:val="es-419"/>
        </w:rPr>
      </w:pPr>
    </w:p>
    <w:p w14:paraId="24217443" w14:textId="0DA8493F" w:rsidR="002A19EE" w:rsidRDefault="008D14F0" w:rsidP="00765CC3">
      <w:pPr>
        <w:pStyle w:val="Heading1"/>
        <w:rPr>
          <w:lang w:val="es-419"/>
        </w:rPr>
      </w:pPr>
      <w:r>
        <w:rPr>
          <w:lang w:val="es-419"/>
        </w:rPr>
        <w:lastRenderedPageBreak/>
        <w:t>Diagrama</w:t>
      </w:r>
      <w:r w:rsidR="00765CC3">
        <w:rPr>
          <w:lang w:val="es-419"/>
        </w:rPr>
        <w:t xml:space="preserve"> de </w:t>
      </w:r>
      <w:r>
        <w:rPr>
          <w:lang w:val="es-419"/>
        </w:rPr>
        <w:t>Entidad</w:t>
      </w:r>
      <w:r w:rsidR="00765CC3">
        <w:rPr>
          <w:lang w:val="es-419"/>
        </w:rPr>
        <w:t xml:space="preserve"> de Relaciones:</w:t>
      </w:r>
    </w:p>
    <w:p w14:paraId="6EDE7315" w14:textId="66F1E81C" w:rsidR="00765CC3" w:rsidRDefault="00765CC3" w:rsidP="00765CC3">
      <w:pPr>
        <w:rPr>
          <w:lang w:val="es-419"/>
        </w:rPr>
      </w:pPr>
    </w:p>
    <w:p w14:paraId="69626132" w14:textId="747A5A1F" w:rsidR="00765CC3" w:rsidRDefault="00000000" w:rsidP="00765CC3">
      <w:pPr>
        <w:rPr>
          <w:lang w:val="es-419"/>
        </w:rPr>
      </w:pPr>
      <w:hyperlink r:id="rId5" w:history="1">
        <w:r w:rsidR="00765CC3" w:rsidRPr="00CF74D4">
          <w:rPr>
            <w:rStyle w:val="Hyperlink"/>
            <w:lang w:val="es-419"/>
          </w:rPr>
          <w:t>https://dbdiagram.io/d/63d042c0296d97641d7bdd76</w:t>
        </w:r>
      </w:hyperlink>
    </w:p>
    <w:p w14:paraId="34B45935" w14:textId="77777777" w:rsidR="00765CC3" w:rsidRPr="00765CC3" w:rsidRDefault="00765CC3" w:rsidP="00765CC3">
      <w:pPr>
        <w:rPr>
          <w:lang w:val="es-419"/>
        </w:rPr>
      </w:pPr>
    </w:p>
    <w:p w14:paraId="12970F74" w14:textId="1DF7B803" w:rsidR="00765CC3" w:rsidRDefault="00765CC3" w:rsidP="002A19EE">
      <w:pPr>
        <w:rPr>
          <w:sz w:val="24"/>
          <w:szCs w:val="24"/>
          <w:lang w:val="es-419"/>
        </w:rPr>
      </w:pPr>
      <w:r w:rsidRPr="00765CC3">
        <w:rPr>
          <w:noProof/>
          <w:sz w:val="24"/>
          <w:szCs w:val="24"/>
          <w:lang w:val="es-419"/>
        </w:rPr>
        <w:drawing>
          <wp:inline distT="0" distB="0" distL="0" distR="0" wp14:anchorId="1641949A" wp14:editId="53C19D14">
            <wp:extent cx="5943600" cy="467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5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5684B"/>
    <w:multiLevelType w:val="hybridMultilevel"/>
    <w:tmpl w:val="C5D4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B65DE"/>
    <w:multiLevelType w:val="hybridMultilevel"/>
    <w:tmpl w:val="8CC02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F4543B"/>
    <w:multiLevelType w:val="hybridMultilevel"/>
    <w:tmpl w:val="8E106A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ACD453C"/>
    <w:multiLevelType w:val="hybridMultilevel"/>
    <w:tmpl w:val="8E4A26D4"/>
    <w:lvl w:ilvl="0" w:tplc="A9B29B0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3562C"/>
    <w:multiLevelType w:val="hybridMultilevel"/>
    <w:tmpl w:val="8E106AE0"/>
    <w:lvl w:ilvl="0" w:tplc="FFFFFFFF">
      <w:start w:val="1"/>
      <w:numFmt w:val="lowerLetter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2110863">
    <w:abstractNumId w:val="0"/>
  </w:num>
  <w:num w:numId="2" w16cid:durableId="1541823842">
    <w:abstractNumId w:val="1"/>
  </w:num>
  <w:num w:numId="3" w16cid:durableId="1615093024">
    <w:abstractNumId w:val="3"/>
  </w:num>
  <w:num w:numId="4" w16cid:durableId="449277978">
    <w:abstractNumId w:val="2"/>
  </w:num>
  <w:num w:numId="5" w16cid:durableId="6042717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tTA0NzexMDIxMzZR0lEKTi0uzszPAykwqgUAbVSU0SwAAAA="/>
  </w:docVars>
  <w:rsids>
    <w:rsidRoot w:val="00BB71C2"/>
    <w:rsid w:val="00066380"/>
    <w:rsid w:val="001364D4"/>
    <w:rsid w:val="001E5412"/>
    <w:rsid w:val="002553D9"/>
    <w:rsid w:val="002A19EE"/>
    <w:rsid w:val="002F49E6"/>
    <w:rsid w:val="00467597"/>
    <w:rsid w:val="004B362F"/>
    <w:rsid w:val="004E6337"/>
    <w:rsid w:val="006A68E8"/>
    <w:rsid w:val="00732701"/>
    <w:rsid w:val="00765CC3"/>
    <w:rsid w:val="0077377B"/>
    <w:rsid w:val="007F3D1D"/>
    <w:rsid w:val="008438CE"/>
    <w:rsid w:val="0089478B"/>
    <w:rsid w:val="008D14F0"/>
    <w:rsid w:val="00934F2C"/>
    <w:rsid w:val="009C493C"/>
    <w:rsid w:val="00A323B1"/>
    <w:rsid w:val="00B81062"/>
    <w:rsid w:val="00B81345"/>
    <w:rsid w:val="00BB71C2"/>
    <w:rsid w:val="00E623D1"/>
    <w:rsid w:val="00FB61F9"/>
    <w:rsid w:val="00FC491C"/>
    <w:rsid w:val="25554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22007"/>
  <w15:chartTrackingRefBased/>
  <w15:docId w15:val="{9B7CDFEE-0E1D-4269-956B-EB67E25DE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23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1C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623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813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13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FB61F9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765C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C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bdiagram.io/d/63d042c0296d97641d7bdd7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88</Words>
  <Characters>1073</Characters>
  <Application>Microsoft Office Word</Application>
  <DocSecurity>0</DocSecurity>
  <Lines>8</Lines>
  <Paragraphs>2</Paragraphs>
  <ScaleCrop>false</ScaleCrop>
  <Company>VMware Inc.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der W. Milliner</dc:creator>
  <cp:keywords/>
  <dc:description/>
  <cp:lastModifiedBy>Guilder W. Milliner</cp:lastModifiedBy>
  <cp:revision>18</cp:revision>
  <dcterms:created xsi:type="dcterms:W3CDTF">2023-01-24T18:22:00Z</dcterms:created>
  <dcterms:modified xsi:type="dcterms:W3CDTF">2023-01-25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80a9c1-ac3f-4c1a-acf2-d83c4d36729f</vt:lpwstr>
  </property>
</Properties>
</file>